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8</w:t>
      </w:r>
      <w:r>
        <w:t xml:space="preserve"> </w:t>
      </w:r>
      <w:r>
        <w:t xml:space="preserve">06:12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7b7eb61a0a7cf294c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8T06:12:38Z</dcterms:created>
  <dcterms:modified xsi:type="dcterms:W3CDTF">2024-05-28T06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8 06:12:32</vt:lpwstr>
  </property>
</Properties>
</file>